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37CF14" w14:textId="77777777" w:rsidR="00AB6E28" w:rsidRDefault="00AB6E28" w:rsidP="00847EEE">
      <w:pPr>
        <w:spacing w:line="480" w:lineRule="auto"/>
        <w:jc w:val="center"/>
      </w:pPr>
    </w:p>
    <w:p w14:paraId="34102C2D" w14:textId="77777777" w:rsidR="00AB6E28" w:rsidRDefault="00AB6E28" w:rsidP="00847EEE">
      <w:pPr>
        <w:spacing w:line="480" w:lineRule="auto"/>
        <w:jc w:val="center"/>
      </w:pPr>
    </w:p>
    <w:p w14:paraId="6B7B8234" w14:textId="77777777" w:rsidR="00AB6E28" w:rsidRDefault="00AB6E28" w:rsidP="00847EEE">
      <w:pPr>
        <w:spacing w:line="480" w:lineRule="auto"/>
        <w:jc w:val="center"/>
      </w:pPr>
    </w:p>
    <w:p w14:paraId="24C186AD" w14:textId="21213CE5" w:rsidR="008358BF" w:rsidRPr="008358BF" w:rsidRDefault="00AB6E28" w:rsidP="00847EEE">
      <w:pPr>
        <w:spacing w:line="480" w:lineRule="auto"/>
        <w:jc w:val="center"/>
        <w:rPr>
          <w:b/>
          <w:bCs/>
          <w:sz w:val="28"/>
          <w:szCs w:val="28"/>
        </w:rPr>
      </w:pPr>
      <w:r w:rsidRPr="00D92A96">
        <w:rPr>
          <w:b/>
          <w:bCs/>
          <w:sz w:val="28"/>
          <w:szCs w:val="28"/>
        </w:rPr>
        <w:t xml:space="preserve">Week </w:t>
      </w:r>
      <w:r w:rsidR="00D4217D">
        <w:rPr>
          <w:b/>
          <w:bCs/>
          <w:sz w:val="28"/>
          <w:szCs w:val="28"/>
        </w:rPr>
        <w:t>4</w:t>
      </w:r>
      <w:r w:rsidR="00966DE2" w:rsidRPr="00D92A96">
        <w:rPr>
          <w:b/>
          <w:bCs/>
          <w:sz w:val="28"/>
          <w:szCs w:val="28"/>
        </w:rPr>
        <w:t xml:space="preserve"> </w:t>
      </w:r>
      <w:r w:rsidRPr="00D92A96">
        <w:rPr>
          <w:b/>
          <w:bCs/>
          <w:sz w:val="28"/>
          <w:szCs w:val="28"/>
        </w:rPr>
        <w:t>Assignment:</w:t>
      </w:r>
      <w:r w:rsidR="00510B27">
        <w:rPr>
          <w:b/>
          <w:bCs/>
          <w:sz w:val="28"/>
          <w:szCs w:val="28"/>
        </w:rPr>
        <w:t xml:space="preserve"> </w:t>
      </w:r>
      <w:r w:rsidR="008358BF" w:rsidRPr="008358BF">
        <w:rPr>
          <w:b/>
          <w:bCs/>
          <w:sz w:val="28"/>
          <w:szCs w:val="28"/>
        </w:rPr>
        <w:t>Object</w:t>
      </w:r>
      <w:r w:rsidR="002B1F23">
        <w:rPr>
          <w:b/>
          <w:bCs/>
          <w:sz w:val="28"/>
          <w:szCs w:val="28"/>
        </w:rPr>
        <w:t>-</w:t>
      </w:r>
      <w:r w:rsidR="008358BF" w:rsidRPr="008358BF">
        <w:rPr>
          <w:b/>
          <w:bCs/>
          <w:sz w:val="28"/>
          <w:szCs w:val="28"/>
        </w:rPr>
        <w:t>Oriented Design</w:t>
      </w:r>
    </w:p>
    <w:p w14:paraId="5F72E854" w14:textId="2F586388" w:rsidR="00966DE2" w:rsidRPr="00D92A96" w:rsidRDefault="00966DE2" w:rsidP="00847EEE">
      <w:pPr>
        <w:spacing w:line="480" w:lineRule="auto"/>
        <w:jc w:val="center"/>
        <w:rPr>
          <w:b/>
          <w:bCs/>
          <w:sz w:val="28"/>
          <w:szCs w:val="28"/>
        </w:rPr>
      </w:pPr>
    </w:p>
    <w:p w14:paraId="141010F4" w14:textId="77777777" w:rsidR="00AB6E28" w:rsidRDefault="00AB6E28" w:rsidP="00847EEE">
      <w:pPr>
        <w:spacing w:line="480" w:lineRule="auto"/>
        <w:rPr>
          <w:b/>
          <w:bCs/>
        </w:rPr>
      </w:pPr>
    </w:p>
    <w:p w14:paraId="47672FB1" w14:textId="77777777" w:rsidR="00AB6E28" w:rsidRDefault="00AB6E28" w:rsidP="00847EEE">
      <w:pPr>
        <w:spacing w:line="480" w:lineRule="auto"/>
        <w:jc w:val="center"/>
      </w:pPr>
      <w:r>
        <w:t>Shaun Hoadley</w:t>
      </w:r>
    </w:p>
    <w:p w14:paraId="5C9D64FA" w14:textId="77777777" w:rsidR="00AB6E28" w:rsidRDefault="00AB6E28" w:rsidP="00847EEE">
      <w:pPr>
        <w:spacing w:line="480" w:lineRule="auto"/>
        <w:jc w:val="center"/>
      </w:pPr>
      <w:r>
        <w:t>CST307: Software Architecture &amp; Design</w:t>
      </w:r>
    </w:p>
    <w:p w14:paraId="1D37B632" w14:textId="77777777" w:rsidR="00AB6E28" w:rsidRDefault="00AB6E28" w:rsidP="00847EEE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 xml:space="preserve">Professor Amr </w:t>
      </w:r>
      <w:proofErr w:type="spellStart"/>
      <w:r>
        <w:rPr>
          <w:rFonts w:cs="Times New Roman"/>
          <w:color w:val="000000"/>
          <w:szCs w:val="24"/>
          <w:shd w:val="clear" w:color="auto" w:fill="FFFFFF"/>
        </w:rPr>
        <w:t>Elchouemi</w:t>
      </w:r>
      <w:proofErr w:type="spellEnd"/>
    </w:p>
    <w:p w14:paraId="7D555ACD" w14:textId="366D70DA" w:rsidR="00AB6E28" w:rsidRDefault="00D95A9E" w:rsidP="00847EEE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December</w:t>
      </w:r>
      <w:r w:rsidR="00AB6E28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="000910B2">
        <w:rPr>
          <w:rFonts w:cs="Times New Roman"/>
          <w:color w:val="000000"/>
          <w:szCs w:val="24"/>
          <w:shd w:val="clear" w:color="auto" w:fill="FFFFFF"/>
        </w:rPr>
        <w:t>1</w:t>
      </w:r>
      <w:r w:rsidR="007E055F">
        <w:rPr>
          <w:rFonts w:cs="Times New Roman"/>
          <w:color w:val="000000"/>
          <w:szCs w:val="24"/>
          <w:shd w:val="clear" w:color="auto" w:fill="FFFFFF"/>
        </w:rPr>
        <w:t>3</w:t>
      </w:r>
      <w:r w:rsidR="00AB6E28">
        <w:rPr>
          <w:rFonts w:cs="Times New Roman"/>
          <w:color w:val="000000"/>
          <w:szCs w:val="24"/>
          <w:shd w:val="clear" w:color="auto" w:fill="FFFFFF"/>
        </w:rPr>
        <w:t>, 2021</w:t>
      </w:r>
    </w:p>
    <w:p w14:paraId="4E8964FB" w14:textId="77777777" w:rsidR="00AB6E28" w:rsidRDefault="00AB6E28" w:rsidP="00847EEE">
      <w:pPr>
        <w:spacing w:line="480" w:lineRule="auto"/>
      </w:pPr>
      <w:r>
        <w:br w:type="page"/>
      </w:r>
    </w:p>
    <w:p w14:paraId="1658202C" w14:textId="4337A16F" w:rsidR="006F37A5" w:rsidRPr="00697365" w:rsidRDefault="008358BF" w:rsidP="00697365">
      <w:pPr>
        <w:spacing w:line="480" w:lineRule="auto"/>
        <w:jc w:val="center"/>
        <w:rPr>
          <w:b/>
          <w:bCs/>
          <w:sz w:val="28"/>
          <w:szCs w:val="28"/>
        </w:rPr>
      </w:pPr>
      <w:r w:rsidRPr="008358BF">
        <w:rPr>
          <w:b/>
          <w:bCs/>
          <w:sz w:val="28"/>
          <w:szCs w:val="28"/>
        </w:rPr>
        <w:lastRenderedPageBreak/>
        <w:t>Object</w:t>
      </w:r>
      <w:r w:rsidR="002B1F23">
        <w:rPr>
          <w:b/>
          <w:bCs/>
          <w:sz w:val="28"/>
          <w:szCs w:val="28"/>
        </w:rPr>
        <w:t>-</w:t>
      </w:r>
      <w:r w:rsidRPr="008358BF">
        <w:rPr>
          <w:b/>
          <w:bCs/>
          <w:sz w:val="28"/>
          <w:szCs w:val="28"/>
        </w:rPr>
        <w:t>Oriented Design</w:t>
      </w:r>
    </w:p>
    <w:p w14:paraId="4A9D8774" w14:textId="5D961DA3" w:rsidR="005E425B" w:rsidRDefault="003D4EAF" w:rsidP="00697365">
      <w:pPr>
        <w:spacing w:line="480" w:lineRule="auto"/>
        <w:ind w:firstLine="720"/>
        <w:rPr>
          <w:szCs w:val="24"/>
        </w:rPr>
      </w:pPr>
      <w:r>
        <w:rPr>
          <w:szCs w:val="24"/>
        </w:rPr>
        <w:t>I decided upon doing a login system for the software system I have selected to design</w:t>
      </w:r>
      <w:r w:rsidR="00114C43">
        <w:rPr>
          <w:szCs w:val="24"/>
        </w:rPr>
        <w:t>.</w:t>
      </w:r>
      <w:r w:rsidR="000435EF">
        <w:rPr>
          <w:szCs w:val="24"/>
        </w:rPr>
        <w:t xml:space="preserve"> As will be seen in the following </w:t>
      </w:r>
      <w:r w:rsidR="00385365">
        <w:rPr>
          <w:szCs w:val="24"/>
        </w:rPr>
        <w:t>image, I clearly need more practice with my UML</w:t>
      </w:r>
      <w:r w:rsidR="00935DB5">
        <w:rPr>
          <w:szCs w:val="24"/>
        </w:rPr>
        <w:t xml:space="preserve">, but I think it gets my idea </w:t>
      </w:r>
      <w:r w:rsidR="00BF67D1">
        <w:rPr>
          <w:szCs w:val="24"/>
        </w:rPr>
        <w:t>across.</w:t>
      </w:r>
    </w:p>
    <w:p w14:paraId="1470747A" w14:textId="07C54770" w:rsidR="00BF67D1" w:rsidRDefault="000011EA" w:rsidP="00BF67D1">
      <w:pPr>
        <w:spacing w:line="480" w:lineRule="auto"/>
        <w:rPr>
          <w:szCs w:val="24"/>
        </w:rPr>
      </w:pPr>
      <w:r>
        <w:rPr>
          <w:noProof/>
          <w:szCs w:val="24"/>
        </w:rPr>
        <w:drawing>
          <wp:inline distT="0" distB="0" distL="0" distR="0" wp14:anchorId="547BCBD4" wp14:editId="78FF3F43">
            <wp:extent cx="5735955" cy="57359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955" cy="5735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5245BE" w14:textId="4B675E8C" w:rsidR="00023A73" w:rsidRDefault="000B5627" w:rsidP="00BF67D1">
      <w:pPr>
        <w:spacing w:line="480" w:lineRule="auto"/>
        <w:rPr>
          <w:szCs w:val="24"/>
        </w:rPr>
      </w:pPr>
      <w:r>
        <w:rPr>
          <w:szCs w:val="24"/>
        </w:rPr>
        <w:tab/>
        <w:t>If I had more time</w:t>
      </w:r>
      <w:r w:rsidR="00020A9E">
        <w:rPr>
          <w:szCs w:val="24"/>
        </w:rPr>
        <w:t xml:space="preserve"> for the assignment, I would obviously </w:t>
      </w:r>
      <w:r w:rsidR="00B44CA1">
        <w:rPr>
          <w:szCs w:val="24"/>
        </w:rPr>
        <w:t xml:space="preserve">add </w:t>
      </w:r>
      <w:r w:rsidR="009A2F5F">
        <w:rPr>
          <w:szCs w:val="24"/>
        </w:rPr>
        <w:t xml:space="preserve">separate subclasses of People for </w:t>
      </w:r>
      <w:r w:rsidR="00D849A1">
        <w:rPr>
          <w:szCs w:val="24"/>
        </w:rPr>
        <w:t>faculty and students</w:t>
      </w:r>
      <w:r w:rsidR="00824D6B">
        <w:rPr>
          <w:szCs w:val="24"/>
        </w:rPr>
        <w:t xml:space="preserve"> that would </w:t>
      </w:r>
      <w:r w:rsidR="002C313C">
        <w:rPr>
          <w:szCs w:val="24"/>
        </w:rPr>
        <w:t>demonstrate inheritance</w:t>
      </w:r>
      <w:r w:rsidR="00B72AEF">
        <w:rPr>
          <w:szCs w:val="24"/>
        </w:rPr>
        <w:t xml:space="preserve"> and </w:t>
      </w:r>
      <w:r w:rsidR="004274BD">
        <w:rPr>
          <w:szCs w:val="24"/>
        </w:rPr>
        <w:t xml:space="preserve">the </w:t>
      </w:r>
      <w:proofErr w:type="spellStart"/>
      <w:r w:rsidR="003530B7">
        <w:rPr>
          <w:szCs w:val="24"/>
        </w:rPr>
        <w:t>Liskov</w:t>
      </w:r>
      <w:proofErr w:type="spellEnd"/>
      <w:r w:rsidR="003530B7">
        <w:rPr>
          <w:szCs w:val="24"/>
        </w:rPr>
        <w:t xml:space="preserve"> substitution </w:t>
      </w:r>
      <w:r w:rsidR="003530B7">
        <w:rPr>
          <w:szCs w:val="24"/>
        </w:rPr>
        <w:lastRenderedPageBreak/>
        <w:t>principle</w:t>
      </w:r>
      <w:r w:rsidR="00087AB5">
        <w:rPr>
          <w:szCs w:val="24"/>
        </w:rPr>
        <w:t xml:space="preserve"> (LSP)</w:t>
      </w:r>
      <w:r w:rsidR="002C313C">
        <w:rPr>
          <w:szCs w:val="24"/>
        </w:rPr>
        <w:t xml:space="preserve">. </w:t>
      </w:r>
      <w:r w:rsidR="004A53FB">
        <w:rPr>
          <w:szCs w:val="24"/>
        </w:rPr>
        <w:t xml:space="preserve">I do feel that </w:t>
      </w:r>
      <w:r w:rsidR="002961F0">
        <w:rPr>
          <w:szCs w:val="24"/>
        </w:rPr>
        <w:t xml:space="preserve">the image </w:t>
      </w:r>
      <w:r w:rsidR="00520EDB">
        <w:rPr>
          <w:szCs w:val="24"/>
        </w:rPr>
        <w:t>shows encapsulation</w:t>
      </w:r>
      <w:r w:rsidR="00CA3CCF">
        <w:rPr>
          <w:szCs w:val="24"/>
        </w:rPr>
        <w:t xml:space="preserve"> and coding to an interface</w:t>
      </w:r>
      <w:r w:rsidR="0058563E">
        <w:rPr>
          <w:szCs w:val="24"/>
        </w:rPr>
        <w:t xml:space="preserve">. </w:t>
      </w:r>
      <w:proofErr w:type="gramStart"/>
      <w:r w:rsidR="0036596E">
        <w:rPr>
          <w:szCs w:val="24"/>
        </w:rPr>
        <w:t>With the exception of</w:t>
      </w:r>
      <w:proofErr w:type="gramEnd"/>
      <w:r w:rsidR="0036596E">
        <w:rPr>
          <w:szCs w:val="24"/>
        </w:rPr>
        <w:t xml:space="preserve"> the People class</w:t>
      </w:r>
      <w:r w:rsidR="00973D59">
        <w:rPr>
          <w:szCs w:val="24"/>
        </w:rPr>
        <w:t>, I believe I have done a decent, though rudiment</w:t>
      </w:r>
      <w:r w:rsidR="00F67EF9">
        <w:rPr>
          <w:szCs w:val="24"/>
        </w:rPr>
        <w:t xml:space="preserve">ary, </w:t>
      </w:r>
      <w:r w:rsidR="00963893">
        <w:rPr>
          <w:szCs w:val="24"/>
        </w:rPr>
        <w:t xml:space="preserve">job of illustrating </w:t>
      </w:r>
      <w:r w:rsidR="00662968">
        <w:rPr>
          <w:szCs w:val="24"/>
        </w:rPr>
        <w:t>the single responsibility principle (SRP)</w:t>
      </w:r>
      <w:r w:rsidR="009314F5">
        <w:rPr>
          <w:szCs w:val="24"/>
        </w:rPr>
        <w:t xml:space="preserve">, as well as </w:t>
      </w:r>
      <w:r w:rsidR="00087341">
        <w:rPr>
          <w:szCs w:val="24"/>
        </w:rPr>
        <w:t>the principle of least knowledge (PLK).</w:t>
      </w:r>
      <w:r w:rsidR="00DA3EB9">
        <w:rPr>
          <w:szCs w:val="24"/>
        </w:rPr>
        <w:t xml:space="preserve"> </w:t>
      </w:r>
      <w:r w:rsidR="002F6419">
        <w:rPr>
          <w:szCs w:val="24"/>
        </w:rPr>
        <w:t>As an initial pitch</w:t>
      </w:r>
      <w:r w:rsidR="008B3CBA">
        <w:rPr>
          <w:szCs w:val="24"/>
        </w:rPr>
        <w:t xml:space="preserve"> with only a couple of hours to put something together</w:t>
      </w:r>
      <w:r w:rsidR="002C5927">
        <w:rPr>
          <w:szCs w:val="24"/>
        </w:rPr>
        <w:t xml:space="preserve"> and </w:t>
      </w:r>
      <w:r w:rsidR="006105B5">
        <w:rPr>
          <w:szCs w:val="24"/>
        </w:rPr>
        <w:t>my need to work on my UML significantly more, I feel this is</w:t>
      </w:r>
      <w:r w:rsidR="00012CB5">
        <w:rPr>
          <w:szCs w:val="24"/>
        </w:rPr>
        <w:t xml:space="preserve"> a </w:t>
      </w:r>
      <w:r w:rsidR="00956410">
        <w:rPr>
          <w:szCs w:val="24"/>
        </w:rPr>
        <w:t>good start for academic purposes</w:t>
      </w:r>
      <w:r w:rsidR="006105B5">
        <w:rPr>
          <w:szCs w:val="24"/>
        </w:rPr>
        <w:t>. Still,</w:t>
      </w:r>
      <w:r w:rsidR="00956410">
        <w:rPr>
          <w:szCs w:val="24"/>
        </w:rPr>
        <w:t xml:space="preserve"> it is nowhere near acceptable </w:t>
      </w:r>
      <w:r w:rsidR="0010284A">
        <w:rPr>
          <w:szCs w:val="24"/>
        </w:rPr>
        <w:t>in a real-world scenario.</w:t>
      </w:r>
    </w:p>
    <w:p w14:paraId="27E6DFD7" w14:textId="48C55596" w:rsidR="00260F7E" w:rsidRPr="00A33A3E" w:rsidRDefault="00B4658F" w:rsidP="00847EEE">
      <w:pPr>
        <w:spacing w:line="480" w:lineRule="auto"/>
        <w:rPr>
          <w:szCs w:val="24"/>
        </w:rPr>
      </w:pPr>
      <w:r>
        <w:rPr>
          <w:szCs w:val="24"/>
        </w:rPr>
        <w:br w:type="page"/>
      </w:r>
    </w:p>
    <w:p w14:paraId="03B2808C" w14:textId="58572A6F" w:rsidR="00A415D4" w:rsidRDefault="005B7AFC" w:rsidP="00847EEE">
      <w:pPr>
        <w:pStyle w:val="ListParagraph"/>
        <w:spacing w:line="48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References</w:t>
      </w:r>
    </w:p>
    <w:p w14:paraId="2303CAE7" w14:textId="24386DDB" w:rsidR="00C22353" w:rsidRPr="00C22353" w:rsidRDefault="000A023A" w:rsidP="00847EEE">
      <w:pPr>
        <w:pStyle w:val="ListParagraph"/>
        <w:spacing w:line="480" w:lineRule="auto"/>
        <w:ind w:left="1440" w:hanging="720"/>
        <w:rPr>
          <w:szCs w:val="24"/>
        </w:rPr>
      </w:pPr>
      <w:r w:rsidRPr="000A023A">
        <w:rPr>
          <w:szCs w:val="24"/>
        </w:rPr>
        <w:t xml:space="preserve">Dooley, J. F. (2017). </w:t>
      </w:r>
      <w:r w:rsidRPr="000A023A">
        <w:rPr>
          <w:i/>
          <w:iCs/>
          <w:szCs w:val="24"/>
        </w:rPr>
        <w:t>Software development, design, and coding: With patterns, debugging, unit testing, and refactoring</w:t>
      </w:r>
      <w:r w:rsidRPr="000A023A">
        <w:rPr>
          <w:szCs w:val="24"/>
        </w:rPr>
        <w:t xml:space="preserve"> (2nd ed.). Retrieved from https://www.vitalsource.com/</w:t>
      </w:r>
    </w:p>
    <w:sectPr w:rsidR="00C22353" w:rsidRPr="00C22353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38F7F3" w14:textId="77777777" w:rsidR="00A3299C" w:rsidRDefault="00A3299C" w:rsidP="00AB6E28">
      <w:pPr>
        <w:spacing w:after="0" w:line="240" w:lineRule="auto"/>
      </w:pPr>
      <w:r>
        <w:separator/>
      </w:r>
    </w:p>
  </w:endnote>
  <w:endnote w:type="continuationSeparator" w:id="0">
    <w:p w14:paraId="59A31BEB" w14:textId="77777777" w:rsidR="00A3299C" w:rsidRDefault="00A3299C" w:rsidP="00AB6E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C3D436" w14:textId="77777777" w:rsidR="00A3299C" w:rsidRDefault="00A3299C" w:rsidP="00AB6E28">
      <w:pPr>
        <w:spacing w:after="0" w:line="240" w:lineRule="auto"/>
      </w:pPr>
      <w:r>
        <w:separator/>
      </w:r>
    </w:p>
  </w:footnote>
  <w:footnote w:type="continuationSeparator" w:id="0">
    <w:p w14:paraId="490C5E78" w14:textId="77777777" w:rsidR="00A3299C" w:rsidRDefault="00A3299C" w:rsidP="00AB6E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725680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4D358C9" w14:textId="6F5D74D3" w:rsidR="00AB6E28" w:rsidRDefault="00AB6E2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78FEF2A" w14:textId="77777777" w:rsidR="00AB6E28" w:rsidRDefault="00AB6E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2354B5"/>
    <w:multiLevelType w:val="multilevel"/>
    <w:tmpl w:val="EF0E7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2348FC"/>
    <w:multiLevelType w:val="multilevel"/>
    <w:tmpl w:val="40A6A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9F81016"/>
    <w:multiLevelType w:val="hybridMultilevel"/>
    <w:tmpl w:val="8C0C28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4830E1E"/>
    <w:multiLevelType w:val="multilevel"/>
    <w:tmpl w:val="7B68EA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MTMyMLW0MLA0sjRW0lEKTi0uzszPAykwrQUAQZJPcywAAAA="/>
  </w:docVars>
  <w:rsids>
    <w:rsidRoot w:val="00F9235D"/>
    <w:rsid w:val="000011EA"/>
    <w:rsid w:val="00012CB5"/>
    <w:rsid w:val="000152E6"/>
    <w:rsid w:val="00020467"/>
    <w:rsid w:val="00020A9E"/>
    <w:rsid w:val="00022639"/>
    <w:rsid w:val="00023A73"/>
    <w:rsid w:val="00025474"/>
    <w:rsid w:val="0002618C"/>
    <w:rsid w:val="0002745B"/>
    <w:rsid w:val="000435EF"/>
    <w:rsid w:val="00050274"/>
    <w:rsid w:val="00064DF0"/>
    <w:rsid w:val="0006718C"/>
    <w:rsid w:val="00072064"/>
    <w:rsid w:val="00072FA1"/>
    <w:rsid w:val="00075D66"/>
    <w:rsid w:val="000850FD"/>
    <w:rsid w:val="000862F9"/>
    <w:rsid w:val="00087341"/>
    <w:rsid w:val="00087AB5"/>
    <w:rsid w:val="000910B2"/>
    <w:rsid w:val="000A023A"/>
    <w:rsid w:val="000B3B20"/>
    <w:rsid w:val="000B5627"/>
    <w:rsid w:val="000C5B0E"/>
    <w:rsid w:val="000D1582"/>
    <w:rsid w:val="000F511F"/>
    <w:rsid w:val="0010284A"/>
    <w:rsid w:val="00114C43"/>
    <w:rsid w:val="0012695E"/>
    <w:rsid w:val="0016330C"/>
    <w:rsid w:val="0016765E"/>
    <w:rsid w:val="001701DD"/>
    <w:rsid w:val="0017431F"/>
    <w:rsid w:val="00195B50"/>
    <w:rsid w:val="0019627C"/>
    <w:rsid w:val="001A3655"/>
    <w:rsid w:val="001A7DF1"/>
    <w:rsid w:val="001B2D5E"/>
    <w:rsid w:val="001C49DF"/>
    <w:rsid w:val="001C5811"/>
    <w:rsid w:val="001C7714"/>
    <w:rsid w:val="001E47BE"/>
    <w:rsid w:val="001E7B5C"/>
    <w:rsid w:val="001F48D8"/>
    <w:rsid w:val="001F6D19"/>
    <w:rsid w:val="002103AD"/>
    <w:rsid w:val="00235178"/>
    <w:rsid w:val="00241D3E"/>
    <w:rsid w:val="002448BA"/>
    <w:rsid w:val="0025598F"/>
    <w:rsid w:val="00260F7E"/>
    <w:rsid w:val="0026477D"/>
    <w:rsid w:val="00273AE3"/>
    <w:rsid w:val="002961F0"/>
    <w:rsid w:val="002A596D"/>
    <w:rsid w:val="002B1F23"/>
    <w:rsid w:val="002B4CAD"/>
    <w:rsid w:val="002C313C"/>
    <w:rsid w:val="002C54CB"/>
    <w:rsid w:val="002C57DD"/>
    <w:rsid w:val="002C5927"/>
    <w:rsid w:val="002D4DB2"/>
    <w:rsid w:val="002E5800"/>
    <w:rsid w:val="002F4DB3"/>
    <w:rsid w:val="002F6419"/>
    <w:rsid w:val="0030202C"/>
    <w:rsid w:val="00305274"/>
    <w:rsid w:val="00332790"/>
    <w:rsid w:val="00334617"/>
    <w:rsid w:val="0034199A"/>
    <w:rsid w:val="00347C0D"/>
    <w:rsid w:val="003530B7"/>
    <w:rsid w:val="0036596E"/>
    <w:rsid w:val="00385365"/>
    <w:rsid w:val="00392345"/>
    <w:rsid w:val="003D4EAF"/>
    <w:rsid w:val="003E52EE"/>
    <w:rsid w:val="00402DD2"/>
    <w:rsid w:val="00411AB9"/>
    <w:rsid w:val="00420421"/>
    <w:rsid w:val="0042545C"/>
    <w:rsid w:val="004274BD"/>
    <w:rsid w:val="00452C3B"/>
    <w:rsid w:val="004545A6"/>
    <w:rsid w:val="00457BD6"/>
    <w:rsid w:val="0048249C"/>
    <w:rsid w:val="004A53FB"/>
    <w:rsid w:val="004A7519"/>
    <w:rsid w:val="004D6FAC"/>
    <w:rsid w:val="004E54B3"/>
    <w:rsid w:val="004F74EF"/>
    <w:rsid w:val="00501784"/>
    <w:rsid w:val="00510B27"/>
    <w:rsid w:val="00520EDB"/>
    <w:rsid w:val="00521A1E"/>
    <w:rsid w:val="005367DD"/>
    <w:rsid w:val="0053794C"/>
    <w:rsid w:val="00540D47"/>
    <w:rsid w:val="005532B1"/>
    <w:rsid w:val="00556213"/>
    <w:rsid w:val="00562538"/>
    <w:rsid w:val="0056275A"/>
    <w:rsid w:val="00563B88"/>
    <w:rsid w:val="00575E76"/>
    <w:rsid w:val="0058117C"/>
    <w:rsid w:val="0058135C"/>
    <w:rsid w:val="0058563E"/>
    <w:rsid w:val="00590656"/>
    <w:rsid w:val="0059515E"/>
    <w:rsid w:val="005A0BB4"/>
    <w:rsid w:val="005A5F2B"/>
    <w:rsid w:val="005B46DA"/>
    <w:rsid w:val="005B7AFC"/>
    <w:rsid w:val="005E10CA"/>
    <w:rsid w:val="005E425B"/>
    <w:rsid w:val="006061D3"/>
    <w:rsid w:val="00606A2C"/>
    <w:rsid w:val="00607325"/>
    <w:rsid w:val="00607594"/>
    <w:rsid w:val="006105B5"/>
    <w:rsid w:val="006141AE"/>
    <w:rsid w:val="00625601"/>
    <w:rsid w:val="00630F62"/>
    <w:rsid w:val="006474AC"/>
    <w:rsid w:val="00647876"/>
    <w:rsid w:val="006519D4"/>
    <w:rsid w:val="006573CB"/>
    <w:rsid w:val="00662968"/>
    <w:rsid w:val="00690853"/>
    <w:rsid w:val="006955F7"/>
    <w:rsid w:val="00696211"/>
    <w:rsid w:val="00697365"/>
    <w:rsid w:val="006B3126"/>
    <w:rsid w:val="006B54CB"/>
    <w:rsid w:val="006B681F"/>
    <w:rsid w:val="006C2923"/>
    <w:rsid w:val="006C5EA5"/>
    <w:rsid w:val="006D3D37"/>
    <w:rsid w:val="006E2FE9"/>
    <w:rsid w:val="006E6781"/>
    <w:rsid w:val="006F00B4"/>
    <w:rsid w:val="006F37A5"/>
    <w:rsid w:val="00700D75"/>
    <w:rsid w:val="0070712A"/>
    <w:rsid w:val="007244B6"/>
    <w:rsid w:val="007248B1"/>
    <w:rsid w:val="00725BF6"/>
    <w:rsid w:val="007330FA"/>
    <w:rsid w:val="00737031"/>
    <w:rsid w:val="00745148"/>
    <w:rsid w:val="007503B5"/>
    <w:rsid w:val="00751AB5"/>
    <w:rsid w:val="007544DF"/>
    <w:rsid w:val="007561DB"/>
    <w:rsid w:val="00772D59"/>
    <w:rsid w:val="007806C3"/>
    <w:rsid w:val="007A382D"/>
    <w:rsid w:val="007B2D2C"/>
    <w:rsid w:val="007C256F"/>
    <w:rsid w:val="007C78B2"/>
    <w:rsid w:val="007D1D49"/>
    <w:rsid w:val="007D2251"/>
    <w:rsid w:val="007D3673"/>
    <w:rsid w:val="007D4EFF"/>
    <w:rsid w:val="007D679C"/>
    <w:rsid w:val="007E055F"/>
    <w:rsid w:val="007E0D7F"/>
    <w:rsid w:val="007E12D9"/>
    <w:rsid w:val="007E5E2F"/>
    <w:rsid w:val="007F437B"/>
    <w:rsid w:val="008006B0"/>
    <w:rsid w:val="0081742F"/>
    <w:rsid w:val="00824D6B"/>
    <w:rsid w:val="008270C9"/>
    <w:rsid w:val="008272CE"/>
    <w:rsid w:val="008317C3"/>
    <w:rsid w:val="008358BF"/>
    <w:rsid w:val="008378C6"/>
    <w:rsid w:val="00840079"/>
    <w:rsid w:val="00847EEE"/>
    <w:rsid w:val="00866CB4"/>
    <w:rsid w:val="00872531"/>
    <w:rsid w:val="00880A57"/>
    <w:rsid w:val="0088343B"/>
    <w:rsid w:val="008871AE"/>
    <w:rsid w:val="008A42BE"/>
    <w:rsid w:val="008B3CBA"/>
    <w:rsid w:val="008C23E6"/>
    <w:rsid w:val="008D799D"/>
    <w:rsid w:val="00910517"/>
    <w:rsid w:val="00913AB6"/>
    <w:rsid w:val="009314F5"/>
    <w:rsid w:val="009322D5"/>
    <w:rsid w:val="00935DB5"/>
    <w:rsid w:val="00956410"/>
    <w:rsid w:val="00956C60"/>
    <w:rsid w:val="00962C07"/>
    <w:rsid w:val="00963893"/>
    <w:rsid w:val="00966C8B"/>
    <w:rsid w:val="00966DE2"/>
    <w:rsid w:val="00973D59"/>
    <w:rsid w:val="00974EF4"/>
    <w:rsid w:val="00976654"/>
    <w:rsid w:val="00985765"/>
    <w:rsid w:val="0099241E"/>
    <w:rsid w:val="00997843"/>
    <w:rsid w:val="009A2A88"/>
    <w:rsid w:val="009A2F5F"/>
    <w:rsid w:val="009A78FC"/>
    <w:rsid w:val="009B564E"/>
    <w:rsid w:val="009B5CA7"/>
    <w:rsid w:val="009B5F70"/>
    <w:rsid w:val="009C2C44"/>
    <w:rsid w:val="009C5CF8"/>
    <w:rsid w:val="009D34AF"/>
    <w:rsid w:val="009D3BB5"/>
    <w:rsid w:val="009D4868"/>
    <w:rsid w:val="009F36FC"/>
    <w:rsid w:val="009F3C98"/>
    <w:rsid w:val="009F7153"/>
    <w:rsid w:val="009F736D"/>
    <w:rsid w:val="00A01676"/>
    <w:rsid w:val="00A3299C"/>
    <w:rsid w:val="00A33A3E"/>
    <w:rsid w:val="00A415D4"/>
    <w:rsid w:val="00A60641"/>
    <w:rsid w:val="00A62DAF"/>
    <w:rsid w:val="00A7365E"/>
    <w:rsid w:val="00A85C18"/>
    <w:rsid w:val="00A962EA"/>
    <w:rsid w:val="00AA35F5"/>
    <w:rsid w:val="00AA4EF3"/>
    <w:rsid w:val="00AA6DE0"/>
    <w:rsid w:val="00AB6E28"/>
    <w:rsid w:val="00AD0BC4"/>
    <w:rsid w:val="00AF2B52"/>
    <w:rsid w:val="00B12E2D"/>
    <w:rsid w:val="00B1322A"/>
    <w:rsid w:val="00B24295"/>
    <w:rsid w:val="00B41A4D"/>
    <w:rsid w:val="00B44CA1"/>
    <w:rsid w:val="00B4580C"/>
    <w:rsid w:val="00B4658F"/>
    <w:rsid w:val="00B60408"/>
    <w:rsid w:val="00B72AEF"/>
    <w:rsid w:val="00B76A86"/>
    <w:rsid w:val="00B9651B"/>
    <w:rsid w:val="00B97714"/>
    <w:rsid w:val="00BB1B8F"/>
    <w:rsid w:val="00BB4D73"/>
    <w:rsid w:val="00BC3988"/>
    <w:rsid w:val="00BC54A7"/>
    <w:rsid w:val="00BD65A5"/>
    <w:rsid w:val="00BE2240"/>
    <w:rsid w:val="00BF67D1"/>
    <w:rsid w:val="00C05D0A"/>
    <w:rsid w:val="00C13D45"/>
    <w:rsid w:val="00C22353"/>
    <w:rsid w:val="00C62327"/>
    <w:rsid w:val="00C7294C"/>
    <w:rsid w:val="00C762AA"/>
    <w:rsid w:val="00C97616"/>
    <w:rsid w:val="00CA3CCF"/>
    <w:rsid w:val="00CA7B32"/>
    <w:rsid w:val="00CB17EB"/>
    <w:rsid w:val="00CB3184"/>
    <w:rsid w:val="00CC04AC"/>
    <w:rsid w:val="00CC48E2"/>
    <w:rsid w:val="00CD73D1"/>
    <w:rsid w:val="00D13055"/>
    <w:rsid w:val="00D16081"/>
    <w:rsid w:val="00D202BA"/>
    <w:rsid w:val="00D2671C"/>
    <w:rsid w:val="00D4217D"/>
    <w:rsid w:val="00D81A19"/>
    <w:rsid w:val="00D849A1"/>
    <w:rsid w:val="00D92A96"/>
    <w:rsid w:val="00D92D98"/>
    <w:rsid w:val="00D95A9E"/>
    <w:rsid w:val="00DA3EB9"/>
    <w:rsid w:val="00DE65CF"/>
    <w:rsid w:val="00DF2E39"/>
    <w:rsid w:val="00DF47E3"/>
    <w:rsid w:val="00E12603"/>
    <w:rsid w:val="00E14205"/>
    <w:rsid w:val="00E45410"/>
    <w:rsid w:val="00E56037"/>
    <w:rsid w:val="00E57B1C"/>
    <w:rsid w:val="00E6003E"/>
    <w:rsid w:val="00E614FB"/>
    <w:rsid w:val="00E65764"/>
    <w:rsid w:val="00E67775"/>
    <w:rsid w:val="00E82EED"/>
    <w:rsid w:val="00E949BE"/>
    <w:rsid w:val="00EB5E2F"/>
    <w:rsid w:val="00ED088D"/>
    <w:rsid w:val="00ED2799"/>
    <w:rsid w:val="00ED3124"/>
    <w:rsid w:val="00EE3439"/>
    <w:rsid w:val="00EF6191"/>
    <w:rsid w:val="00F1287B"/>
    <w:rsid w:val="00F179FA"/>
    <w:rsid w:val="00F20779"/>
    <w:rsid w:val="00F531CE"/>
    <w:rsid w:val="00F637F3"/>
    <w:rsid w:val="00F67EF9"/>
    <w:rsid w:val="00F70773"/>
    <w:rsid w:val="00F70831"/>
    <w:rsid w:val="00F73CC4"/>
    <w:rsid w:val="00F82824"/>
    <w:rsid w:val="00F835BB"/>
    <w:rsid w:val="00F83A68"/>
    <w:rsid w:val="00F9235D"/>
    <w:rsid w:val="00FA39D6"/>
    <w:rsid w:val="00FB2C83"/>
    <w:rsid w:val="00FC2CFF"/>
    <w:rsid w:val="00FD260F"/>
    <w:rsid w:val="00FD5A0F"/>
    <w:rsid w:val="00FE113D"/>
    <w:rsid w:val="00FE127E"/>
    <w:rsid w:val="00FE481A"/>
    <w:rsid w:val="00FE530B"/>
    <w:rsid w:val="00FE6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015678"/>
  <w15:chartTrackingRefBased/>
  <w15:docId w15:val="{AC40EC2E-7662-47ED-899A-AA755B5C6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E28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8378C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66DE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6E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6E28"/>
  </w:style>
  <w:style w:type="paragraph" w:styleId="Footer">
    <w:name w:val="footer"/>
    <w:basedOn w:val="Normal"/>
    <w:link w:val="FooterChar"/>
    <w:uiPriority w:val="99"/>
    <w:unhideWhenUsed/>
    <w:rsid w:val="00AB6E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6E28"/>
  </w:style>
  <w:style w:type="character" w:customStyle="1" w:styleId="Heading2Char">
    <w:name w:val="Heading 2 Char"/>
    <w:basedOn w:val="DefaultParagraphFont"/>
    <w:link w:val="Heading2"/>
    <w:uiPriority w:val="9"/>
    <w:semiHidden/>
    <w:rsid w:val="00966DE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A33A3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F437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437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378C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53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1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1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79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6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690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98</TotalTime>
  <Pages>4</Pages>
  <Words>190</Words>
  <Characters>1086</Characters>
  <Application>Microsoft Office Word</Application>
  <DocSecurity>0</DocSecurity>
  <Lines>9</Lines>
  <Paragraphs>2</Paragraphs>
  <ScaleCrop>false</ScaleCrop>
  <Company/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323</cp:revision>
  <dcterms:created xsi:type="dcterms:W3CDTF">2021-11-29T07:56:00Z</dcterms:created>
  <dcterms:modified xsi:type="dcterms:W3CDTF">2021-12-13T14:07:00Z</dcterms:modified>
</cp:coreProperties>
</file>